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ban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ebanon received a score of 58.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eban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banon received a score of</w:t>
      </w:r>
      <w:r>
        <w:t xml:space="preserve"> </w:t>
      </w:r>
      <w:r>
        <w:rPr>
          <w:bCs/>
          <w:b/>
        </w:rPr>
        <w:t xml:space="preserve">61.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ebanon received a score of 7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ebanon received a score of 51.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ebanon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eban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eban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ebanon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eban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eban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ebano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ebano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ebano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ebanon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ebano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ebano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eban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Leban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Leban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Leban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Leban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Leban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Leban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Leban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Leban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Leban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Leban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Leban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Leban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Leban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Leban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Leban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Leban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Leban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11, 2017,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8:49Z</dcterms:created>
  <dcterms:modified xsi:type="dcterms:W3CDTF">2024-03-19T14: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ebanon Country Report</vt:lpwstr>
  </property>
</Properties>
</file>